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DC394" w14:textId="77777777" w:rsidR="00103BD1" w:rsidRDefault="00103BD1" w:rsidP="001A51A4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 xml:space="preserve">DPhil in Cancer Science Programme </w:t>
      </w:r>
    </w:p>
    <w:p w14:paraId="234B63C7" w14:textId="3F2B26E4" w:rsidR="00A303C3" w:rsidRPr="00315187" w:rsidRDefault="00103BD1" w:rsidP="00103BD1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 xml:space="preserve">Project Submission </w:t>
      </w:r>
      <w:r w:rsidR="00A303C3" w:rsidRPr="003F6F49">
        <w:rPr>
          <w:rFonts w:ascii="Calibri" w:hAnsi="Calibri" w:cs="Calibri"/>
          <w:sz w:val="28"/>
          <w:szCs w:val="40"/>
          <w:u w:val="single"/>
        </w:rPr>
        <w:t>Form</w:t>
      </w:r>
      <w:r w:rsidR="00A303C3" w:rsidRPr="00315187">
        <w:rPr>
          <w:rFonts w:ascii="Calibri" w:hAnsi="Calibri" w:cs="Calibri"/>
          <w:sz w:val="28"/>
          <w:szCs w:val="40"/>
          <w:u w:val="single"/>
        </w:rPr>
        <w:t xml:space="preserve"> </w:t>
      </w:r>
      <w:r w:rsidR="00332CF0">
        <w:rPr>
          <w:rFonts w:ascii="Calibri" w:hAnsi="Calibri" w:cs="Calibri"/>
          <w:sz w:val="28"/>
          <w:szCs w:val="40"/>
          <w:u w:val="single"/>
        </w:rPr>
        <w:t>- 2027 Intake</w:t>
      </w:r>
    </w:p>
    <w:p w14:paraId="1E3F99EB" w14:textId="3312138E" w:rsidR="00A303C3" w:rsidRDefault="000D07E9" w:rsidP="00E8406E">
      <w:pPr>
        <w:spacing w:before="120" w:after="120"/>
        <w:jc w:val="both"/>
        <w:rPr>
          <w:rFonts w:ascii="Calibri" w:hAnsi="Calibri" w:cs="Calibri"/>
        </w:rPr>
      </w:pPr>
      <w:r w:rsidRPr="00946CC5">
        <w:rPr>
          <w:rFonts w:ascii="Calibri" w:hAnsi="Calibri" w:cs="Calibri"/>
          <w:b/>
          <w:bCs/>
        </w:rPr>
        <w:t>To submit an application</w:t>
      </w:r>
      <w:r w:rsidR="00A303C3" w:rsidRPr="00946CC5">
        <w:rPr>
          <w:rFonts w:ascii="Calibri" w:hAnsi="Calibri" w:cs="Calibri"/>
        </w:rPr>
        <w:t xml:space="preserve">: </w:t>
      </w:r>
      <w:r w:rsidR="00A303C3">
        <w:rPr>
          <w:rFonts w:ascii="Calibri" w:hAnsi="Calibri" w:cs="Calibri"/>
        </w:rPr>
        <w:t>Ple</w:t>
      </w:r>
      <w:r w:rsidR="004E5EE4">
        <w:rPr>
          <w:rFonts w:ascii="Calibri" w:hAnsi="Calibri" w:cs="Calibri"/>
        </w:rPr>
        <w:t>ase only submit this document</w:t>
      </w:r>
      <w:r w:rsidR="00A303C3">
        <w:rPr>
          <w:rFonts w:ascii="Calibri" w:hAnsi="Calibri" w:cs="Calibri"/>
        </w:rPr>
        <w:t xml:space="preserve"> when </w:t>
      </w:r>
      <w:r w:rsidRPr="00EF7C22">
        <w:rPr>
          <w:rFonts w:ascii="Calibri" w:hAnsi="Calibri" w:cs="Calibri"/>
          <w:b/>
        </w:rPr>
        <w:t>all</w:t>
      </w:r>
      <w:r w:rsidR="00A303C3">
        <w:rPr>
          <w:rFonts w:ascii="Calibri" w:hAnsi="Calibri" w:cs="Calibri"/>
        </w:rPr>
        <w:t xml:space="preserve"> details (including signatures) have been completed. It is the </w:t>
      </w:r>
      <w:r w:rsidR="00A303C3" w:rsidRPr="00CB186D">
        <w:rPr>
          <w:rFonts w:ascii="Calibri" w:hAnsi="Calibri" w:cs="Calibri"/>
          <w:b/>
        </w:rPr>
        <w:t>responsibility of the applicant</w:t>
      </w:r>
      <w:r w:rsidR="00A303C3">
        <w:rPr>
          <w:rFonts w:ascii="Calibri" w:hAnsi="Calibri" w:cs="Calibri"/>
        </w:rPr>
        <w:t xml:space="preserve"> to secure signatures. </w:t>
      </w:r>
    </w:p>
    <w:p w14:paraId="09009C70" w14:textId="146F8F61" w:rsidR="00A303C3" w:rsidRDefault="00A303C3" w:rsidP="00E8406E">
      <w:pPr>
        <w:spacing w:before="120" w:after="12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S</w:t>
      </w:r>
      <w:r w:rsidRPr="00946CC5">
        <w:rPr>
          <w:rFonts w:ascii="Calibri" w:hAnsi="Calibri" w:cs="Calibri"/>
        </w:rPr>
        <w:t xml:space="preserve">end the </w:t>
      </w:r>
      <w:r w:rsidRPr="00B51A99">
        <w:rPr>
          <w:rFonts w:ascii="Calibri" w:hAnsi="Calibri" w:cs="Calibri"/>
          <w:b/>
        </w:rPr>
        <w:t>completed form</w:t>
      </w:r>
      <w:r w:rsidRPr="00946CC5">
        <w:rPr>
          <w:rFonts w:ascii="Calibri" w:hAnsi="Calibri" w:cs="Calibri"/>
        </w:rPr>
        <w:t xml:space="preserve"> and </w:t>
      </w:r>
      <w:r w:rsidRPr="00B51A99">
        <w:rPr>
          <w:rFonts w:ascii="Calibri" w:hAnsi="Calibri" w:cs="Calibri"/>
          <w:b/>
        </w:rPr>
        <w:t>attached documentation</w:t>
      </w:r>
      <w:r w:rsidRPr="00946CC5">
        <w:rPr>
          <w:rFonts w:ascii="Calibri" w:hAnsi="Calibri" w:cs="Calibri"/>
        </w:rPr>
        <w:t xml:space="preserve"> to: </w:t>
      </w:r>
      <w:hyperlink r:id="rId8" w:history="1">
        <w:r w:rsidR="00B34E3C" w:rsidRPr="00AE21E4">
          <w:rPr>
            <w:rStyle w:val="Hyperlink"/>
            <w:rFonts w:ascii="Calibri" w:hAnsi="Calibri" w:cs="Calibri"/>
          </w:rPr>
          <w:t>cancertraining@medsci.ox.ac.uk</w:t>
        </w:r>
      </w:hyperlink>
      <w:r>
        <w:rPr>
          <w:rFonts w:ascii="Calibri" w:hAnsi="Calibri" w:cs="Calibri"/>
        </w:rPr>
        <w:t xml:space="preserve"> </w:t>
      </w:r>
      <w:r w:rsidRPr="000D07E9">
        <w:rPr>
          <w:rFonts w:ascii="Calibri" w:hAnsi="Calibri" w:cs="Calibri"/>
          <w:bCs/>
        </w:rPr>
        <w:t>no later than</w:t>
      </w:r>
      <w:r w:rsidRPr="003F6F49">
        <w:rPr>
          <w:rFonts w:ascii="Calibri" w:hAnsi="Calibri" w:cs="Calibri"/>
          <w:b/>
        </w:rPr>
        <w:t xml:space="preserve"> </w:t>
      </w:r>
      <w:r w:rsidRPr="003F6F49">
        <w:rPr>
          <w:rFonts w:ascii="Calibri" w:hAnsi="Calibri" w:cs="Calibri"/>
          <w:b/>
          <w:u w:val="single"/>
        </w:rPr>
        <w:t xml:space="preserve">midday on </w:t>
      </w:r>
      <w:r w:rsidR="000D07E9">
        <w:rPr>
          <w:rFonts w:ascii="Calibri" w:hAnsi="Calibri" w:cs="Calibri"/>
          <w:b/>
          <w:u w:val="single"/>
        </w:rPr>
        <w:t xml:space="preserve">Friday </w:t>
      </w:r>
      <w:r w:rsidR="00332CF0">
        <w:rPr>
          <w:rFonts w:ascii="Calibri" w:hAnsi="Calibri" w:cs="Calibri"/>
          <w:b/>
          <w:u w:val="single"/>
        </w:rPr>
        <w:t>12</w:t>
      </w:r>
      <w:r w:rsidR="002A5F28" w:rsidRPr="002A5F28">
        <w:rPr>
          <w:rFonts w:ascii="Calibri" w:hAnsi="Calibri" w:cs="Calibri"/>
          <w:b/>
          <w:u w:val="single"/>
          <w:vertAlign w:val="superscript"/>
        </w:rPr>
        <w:t>th</w:t>
      </w:r>
      <w:r w:rsidR="002A5F28">
        <w:rPr>
          <w:rFonts w:ascii="Calibri" w:hAnsi="Calibri" w:cs="Calibri"/>
          <w:b/>
          <w:u w:val="single"/>
        </w:rPr>
        <w:t xml:space="preserve"> </w:t>
      </w:r>
      <w:r w:rsidR="000C1997">
        <w:rPr>
          <w:rFonts w:ascii="Calibri" w:hAnsi="Calibri" w:cs="Calibri"/>
          <w:b/>
          <w:u w:val="single"/>
        </w:rPr>
        <w:t>June 202</w:t>
      </w:r>
      <w:r w:rsidR="00586A6C">
        <w:rPr>
          <w:rFonts w:ascii="Calibri" w:hAnsi="Calibri" w:cs="Calibri"/>
          <w:b/>
          <w:u w:val="single"/>
        </w:rPr>
        <w:t>6</w:t>
      </w:r>
      <w:r w:rsidRPr="003F6F49">
        <w:rPr>
          <w:rFonts w:ascii="Calibri" w:hAnsi="Calibri" w:cs="Calibri"/>
          <w:b/>
        </w:rPr>
        <w:t>.</w:t>
      </w:r>
    </w:p>
    <w:p w14:paraId="2FEAC695" w14:textId="736236C4" w:rsidR="00A303C3" w:rsidRDefault="00A303C3" w:rsidP="00103BD1">
      <w:pPr>
        <w:spacing w:before="120" w:after="120"/>
        <w:jc w:val="both"/>
      </w:pPr>
      <w:r>
        <w:rPr>
          <w:rFonts w:ascii="Calibri" w:hAnsi="Calibri" w:cs="Calibri"/>
        </w:rPr>
        <w:t xml:space="preserve">Applications received after this time, in the wrong format, or with details / signatures missing, </w:t>
      </w:r>
      <w:r w:rsidRPr="000D07E9">
        <w:rPr>
          <w:rFonts w:ascii="Calibri" w:hAnsi="Calibri" w:cs="Calibri"/>
          <w:bCs/>
        </w:rPr>
        <w:t>will</w:t>
      </w:r>
      <w:r w:rsidRPr="00143E37">
        <w:rPr>
          <w:rFonts w:ascii="Calibri" w:hAnsi="Calibri" w:cs="Calibri"/>
          <w:b/>
        </w:rPr>
        <w:t xml:space="preserve"> </w:t>
      </w:r>
      <w:r w:rsidRPr="006B1B7E">
        <w:rPr>
          <w:rFonts w:ascii="Calibri" w:hAnsi="Calibri" w:cs="Calibri"/>
          <w:b/>
          <w:u w:val="single"/>
        </w:rPr>
        <w:t>not be accepted</w:t>
      </w:r>
      <w:r>
        <w:rPr>
          <w:rFonts w:ascii="Calibri" w:hAnsi="Calibri" w:cs="Calibri"/>
        </w:rPr>
        <w:t>.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96"/>
        <w:gridCol w:w="2101"/>
        <w:gridCol w:w="605"/>
        <w:gridCol w:w="4891"/>
      </w:tblGrid>
      <w:tr w:rsidR="00A303C3" w:rsidRPr="00946CC5" w14:paraId="59C991B1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CD1056A" w14:textId="7AAB60D4" w:rsidR="00A303C3" w:rsidRPr="001B0B9E" w:rsidRDefault="005733A4" w:rsidP="00EA051B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SUPERVISOR</w:t>
            </w:r>
            <w:r w:rsidR="00A303C3" w:rsidRPr="001B0B9E">
              <w:rPr>
                <w:rFonts w:ascii="Calibri" w:hAnsi="Calibri" w:cs="Calibri"/>
                <w:b/>
                <w:bCs/>
              </w:rPr>
              <w:t>(S) DETAILS:</w:t>
            </w:r>
          </w:p>
        </w:tc>
      </w:tr>
      <w:tr w:rsidR="00DC2435" w:rsidRPr="00946CC5" w14:paraId="792FB219" w14:textId="77777777" w:rsidTr="00DC2435">
        <w:trPr>
          <w:trHeight w:val="227"/>
        </w:trPr>
        <w:tc>
          <w:tcPr>
            <w:tcW w:w="2250" w:type="pct"/>
            <w:gridSpan w:val="3"/>
            <w:shd w:val="clear" w:color="auto" w:fill="E7F2FF"/>
          </w:tcPr>
          <w:p w14:paraId="24E71981" w14:textId="7AD09B1A" w:rsidR="00A303C3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mary Supervisor </w:t>
            </w:r>
            <w:r w:rsidR="00A303C3"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</w:tcPr>
          <w:p w14:paraId="50CA3A69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714D8EC3" w14:textId="77777777" w:rsidTr="00DC2435">
        <w:trPr>
          <w:trHeight w:val="48"/>
        </w:trPr>
        <w:tc>
          <w:tcPr>
            <w:tcW w:w="2250" w:type="pct"/>
            <w:gridSpan w:val="3"/>
            <w:shd w:val="clear" w:color="auto" w:fill="E7F2FF"/>
          </w:tcPr>
          <w:p w14:paraId="35D04EC3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</w:tcPr>
          <w:p w14:paraId="136A550D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3E0B397E" w14:textId="77777777" w:rsidTr="00DC2435">
        <w:trPr>
          <w:trHeight w:val="1317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3C0BD386" w14:textId="5B51FCF5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It is the Centre’s policy to add applicants to the membership of the CRUK Oxford Centre and report on successful applications to our funding bodies and on our website.</w:t>
            </w:r>
          </w:p>
        </w:tc>
        <w:tc>
          <w:tcPr>
            <w:tcW w:w="2750" w:type="pct"/>
            <w:tcBorders>
              <w:bottom w:val="single" w:sz="4" w:space="0" w:color="auto"/>
            </w:tcBorders>
          </w:tcPr>
          <w:p w14:paraId="2CBE7CB8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 xml:space="preserve">Please tick this box if you are happy for us to do so with this project : </w:t>
            </w:r>
            <w:r w:rsidRPr="001B0B9E">
              <w:rPr>
                <w:rFonts w:ascii="Calibri" w:hAnsi="Calibri" w:cs="Calibri"/>
              </w:rPr>
              <w:sym w:font="Symbol" w:char="F07F"/>
            </w:r>
          </w:p>
          <w:p w14:paraId="22C36BCC" w14:textId="4864BA75" w:rsidR="00460030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>If not please discuss with a member of the Centre’s Operational team</w:t>
            </w:r>
            <w:r>
              <w:rPr>
                <w:rFonts w:ascii="Calibri" w:hAnsi="Calibri" w:cs="Calibri"/>
              </w:rPr>
              <w:t>.</w:t>
            </w:r>
          </w:p>
        </w:tc>
      </w:tr>
      <w:tr w:rsidR="005733A4" w:rsidRPr="00946CC5" w14:paraId="316C5739" w14:textId="77777777" w:rsidTr="00096D75">
        <w:trPr>
          <w:trHeight w:val="259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1B5994B" w14:textId="072D9850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econd Supervisor </w:t>
            </w:r>
            <w:r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EC6886B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5DE46CDF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A733305" w14:textId="0449CBF4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207905E9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7587C182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4A0F391F" w14:textId="23314939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ther Collaborators</w:t>
            </w:r>
            <w:r w:rsidR="00697B91"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50F42F0" w14:textId="77777777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07BE75ED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D3C2759" w14:textId="40513CD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  <w:bookmarkStart w:id="0" w:name="_Hlk162341542"/>
            <w:r w:rsidRPr="00946CC5">
              <w:rPr>
                <w:rFonts w:ascii="Calibri" w:hAnsi="Calibri" w:cs="Calibri"/>
                <w:b/>
                <w:bCs/>
              </w:rPr>
              <w:t>PROJECT</w:t>
            </w:r>
            <w:r>
              <w:rPr>
                <w:rFonts w:ascii="Calibri" w:hAnsi="Calibri" w:cs="Calibri"/>
                <w:b/>
                <w:bCs/>
              </w:rPr>
              <w:t xml:space="preserve"> DETAILS</w:t>
            </w:r>
          </w:p>
        </w:tc>
      </w:tr>
      <w:tr w:rsidR="00DC2435" w:rsidRPr="00946CC5" w14:paraId="02CF3BDA" w14:textId="77777777" w:rsidTr="00DC2435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30BEAA7D" w14:textId="33A375E5" w:rsidR="00A303C3" w:rsidRPr="008A2635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8A2635">
              <w:rPr>
                <w:rFonts w:ascii="Calibri" w:hAnsi="Calibri" w:cs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F4964" w14:textId="7777777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1FE63EC6" w14:textId="77777777" w:rsidTr="00DC2435">
        <w:tc>
          <w:tcPr>
            <w:tcW w:w="5000" w:type="pct"/>
            <w:gridSpan w:val="4"/>
          </w:tcPr>
          <w:p w14:paraId="6337C859" w14:textId="77777777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3F6F49">
              <w:rPr>
                <w:rFonts w:ascii="Calibri" w:hAnsi="Calibri" w:cs="Calibri"/>
                <w:b/>
              </w:rPr>
              <w:t xml:space="preserve">Research Proposal: </w:t>
            </w:r>
          </w:p>
          <w:p w14:paraId="6E0DFA57" w14:textId="6B1EC88B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color w:val="333333"/>
              </w:rPr>
            </w:pPr>
            <w:r w:rsidRPr="003F6F49">
              <w:rPr>
                <w:rFonts w:ascii="Calibri" w:hAnsi="Calibri" w:cs="Calibri"/>
              </w:rPr>
              <w:t xml:space="preserve">Please </w:t>
            </w:r>
            <w:r w:rsidR="00F61761">
              <w:rPr>
                <w:rFonts w:ascii="Calibri" w:hAnsi="Calibri" w:cs="Calibri"/>
              </w:rPr>
              <w:t>provide</w:t>
            </w:r>
            <w:r w:rsidR="003F6F49" w:rsidRPr="003F6F49">
              <w:rPr>
                <w:rFonts w:ascii="Calibri" w:hAnsi="Calibri" w:cs="Calibri"/>
              </w:rPr>
              <w:t xml:space="preserve"> </w:t>
            </w:r>
            <w:r w:rsidRPr="003F6F49">
              <w:rPr>
                <w:rFonts w:ascii="Calibri" w:hAnsi="Calibri" w:cs="Calibri"/>
                <w:b/>
              </w:rPr>
              <w:t xml:space="preserve">up to </w:t>
            </w:r>
            <w:r w:rsidRPr="003F6F49">
              <w:rPr>
                <w:rFonts w:ascii="Calibri" w:hAnsi="Calibri" w:cs="Calibri"/>
                <w:b/>
                <w:u w:val="single"/>
              </w:rPr>
              <w:t>two</w:t>
            </w:r>
            <w:r w:rsidRPr="003F6F49">
              <w:rPr>
                <w:rFonts w:ascii="Calibri" w:hAnsi="Calibri" w:cs="Calibri"/>
                <w:b/>
              </w:rPr>
              <w:t xml:space="preserve"> sides of A4 </w:t>
            </w:r>
            <w:r w:rsidRPr="003F6F49">
              <w:rPr>
                <w:rFonts w:ascii="Calibri" w:hAnsi="Calibri" w:cs="Calibri"/>
              </w:rPr>
              <w:t xml:space="preserve">(minimum </w:t>
            </w:r>
            <w:proofErr w:type="gramStart"/>
            <w:r w:rsidRPr="003F6F49">
              <w:rPr>
                <w:rFonts w:ascii="Calibri" w:hAnsi="Calibri" w:cs="Calibri"/>
              </w:rPr>
              <w:t>1</w:t>
            </w:r>
            <w:r w:rsidR="003F6F49">
              <w:rPr>
                <w:rFonts w:ascii="Calibri" w:hAnsi="Calibri" w:cs="Calibri"/>
              </w:rPr>
              <w:t>0</w:t>
            </w:r>
            <w:r w:rsidRPr="003F6F49">
              <w:rPr>
                <w:rFonts w:ascii="Calibri" w:hAnsi="Calibri" w:cs="Calibri"/>
              </w:rPr>
              <w:t xml:space="preserve"> point</w:t>
            </w:r>
            <w:proofErr w:type="gramEnd"/>
            <w:r w:rsidRPr="003F6F49">
              <w:rPr>
                <w:rFonts w:ascii="Calibri" w:hAnsi="Calibri" w:cs="Calibri"/>
              </w:rPr>
              <w:t xml:space="preserve"> font</w:t>
            </w:r>
            <w:r w:rsidR="005733A4">
              <w:rPr>
                <w:rFonts w:ascii="Calibri" w:hAnsi="Calibri" w:cs="Calibri"/>
              </w:rPr>
              <w:t>, standard margins</w:t>
            </w:r>
            <w:r w:rsidRPr="003F6F49">
              <w:rPr>
                <w:rFonts w:ascii="Calibri" w:hAnsi="Calibri" w:cs="Calibri"/>
              </w:rPr>
              <w:t xml:space="preserve">, </w:t>
            </w:r>
            <w:r w:rsidRPr="003F6F49">
              <w:rPr>
                <w:rFonts w:ascii="Calibri" w:hAnsi="Calibri" w:cs="Calibri"/>
                <w:b/>
              </w:rPr>
              <w:t>inclusive</w:t>
            </w:r>
            <w:r w:rsidRPr="003F6F49">
              <w:rPr>
                <w:rFonts w:ascii="Calibri" w:hAnsi="Calibri" w:cs="Calibri"/>
              </w:rPr>
              <w:t xml:space="preserve"> of references and any figures). </w:t>
            </w:r>
            <w:r w:rsidR="005733A4">
              <w:rPr>
                <w:rFonts w:ascii="Calibri" w:hAnsi="Calibri" w:cs="Calibri"/>
              </w:rPr>
              <w:t xml:space="preserve">If selected for the programme, this summary will be made publicly available and be used by students when prioritising their projects. </w:t>
            </w:r>
            <w:r w:rsidRPr="003F6F49">
              <w:rPr>
                <w:rFonts w:ascii="Calibri" w:hAnsi="Calibri" w:cs="Calibri"/>
              </w:rPr>
              <w:t>This proposal should include</w:t>
            </w:r>
            <w:r w:rsidRPr="003F6F49">
              <w:rPr>
                <w:rFonts w:ascii="Calibri" w:hAnsi="Calibri" w:cs="Calibri"/>
                <w:color w:val="333333"/>
              </w:rPr>
              <w:t xml:space="preserve"> the following </w:t>
            </w:r>
            <w:r w:rsidRPr="003F6F49">
              <w:rPr>
                <w:rFonts w:ascii="Calibri" w:hAnsi="Calibri" w:cs="Calibri"/>
                <w:b/>
                <w:color w:val="333333"/>
              </w:rPr>
              <w:t>in terms that will be comprehensible to a generalist audience of academics (rather than subject specialists)</w:t>
            </w:r>
            <w:r w:rsidRPr="003F6F49">
              <w:rPr>
                <w:rFonts w:ascii="Calibri" w:hAnsi="Calibri" w:cs="Calibri"/>
                <w:color w:val="333333"/>
              </w:rPr>
              <w:t xml:space="preserve">: </w:t>
            </w:r>
          </w:p>
          <w:p w14:paraId="2949BDB0" w14:textId="0DA7E1E1" w:rsidR="00A303C3" w:rsidRPr="00083E86" w:rsidRDefault="00E32934" w:rsidP="00E3293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A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 xml:space="preserve">bstract of the project </w:t>
            </w:r>
          </w:p>
          <w:p w14:paraId="53E73CC8" w14:textId="081F9057" w:rsidR="005733A4" w:rsidRPr="005733A4" w:rsidRDefault="00E32934" w:rsidP="005733A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>esearch objectives and proposed outcomes</w:t>
            </w:r>
            <w:r w:rsidR="00A303C3" w:rsidRPr="003F6F49">
              <w:rPr>
                <w:rFonts w:ascii="Calibri" w:hAnsi="Calibri" w:cs="Calibri"/>
                <w:color w:val="333333"/>
              </w:rPr>
              <w:t>, with reference to (</w:t>
            </w:r>
            <w:proofErr w:type="spellStart"/>
            <w:r w:rsidR="00A303C3" w:rsidRPr="003F6F49">
              <w:rPr>
                <w:rFonts w:ascii="Calibri" w:hAnsi="Calibri" w:cs="Calibri"/>
                <w:color w:val="333333"/>
              </w:rPr>
              <w:t>i</w:t>
            </w:r>
            <w:proofErr w:type="spellEnd"/>
            <w:r w:rsidR="00A303C3" w:rsidRPr="003F6F49">
              <w:rPr>
                <w:rFonts w:ascii="Calibri" w:hAnsi="Calibri" w:cs="Calibri"/>
                <w:color w:val="333333"/>
              </w:rPr>
              <w:t xml:space="preserve">) the academic value of the </w:t>
            </w:r>
            <w:proofErr w:type="gramStart"/>
            <w:r w:rsidR="00A303C3" w:rsidRPr="003F6F49">
              <w:rPr>
                <w:rFonts w:ascii="Calibri" w:hAnsi="Calibri" w:cs="Calibri"/>
                <w:color w:val="333333"/>
              </w:rPr>
              <w:t>research  (</w:t>
            </w:r>
            <w:proofErr w:type="gramEnd"/>
            <w:r w:rsidR="00A303C3" w:rsidRPr="003F6F49">
              <w:rPr>
                <w:rFonts w:ascii="Calibri" w:hAnsi="Calibri" w:cs="Calibri"/>
                <w:color w:val="333333"/>
              </w:rPr>
              <w:t>ii) the collaborations involved and how these will be facilitated by the award</w:t>
            </w:r>
            <w:r w:rsidR="005733A4">
              <w:rPr>
                <w:rFonts w:ascii="Calibri" w:hAnsi="Calibri" w:cs="Calibri"/>
                <w:color w:val="333333"/>
              </w:rPr>
              <w:t>.</w:t>
            </w:r>
          </w:p>
          <w:p w14:paraId="401289B0" w14:textId="4619B770" w:rsidR="00F61761" w:rsidRPr="00096D75" w:rsidRDefault="00A303C3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Translational potential of the project.</w:t>
            </w:r>
            <w:r w:rsidRPr="003F6F49">
              <w:rPr>
                <w:rFonts w:ascii="Calibri" w:hAnsi="Calibri" w:cs="Calibri"/>
                <w:color w:val="333333"/>
              </w:rPr>
              <w:t xml:space="preserve"> </w:t>
            </w:r>
            <w:bookmarkStart w:id="1" w:name="_Hlk98419945"/>
            <w:r w:rsidRPr="003F6F49">
              <w:rPr>
                <w:rFonts w:ascii="Calibri" w:hAnsi="Calibri" w:cs="Calibri"/>
                <w:color w:val="333333"/>
              </w:rPr>
              <w:t>Describe the relevance of the project to cancer</w:t>
            </w:r>
            <w:r w:rsidR="00E32934">
              <w:rPr>
                <w:rFonts w:ascii="Calibri" w:hAnsi="Calibri" w:cs="Calibri"/>
                <w:color w:val="333333"/>
              </w:rPr>
              <w:t xml:space="preserve"> research</w:t>
            </w:r>
            <w:r w:rsidR="005733A4">
              <w:rPr>
                <w:rFonts w:ascii="Calibri" w:hAnsi="Calibri" w:cs="Calibri"/>
                <w:color w:val="333333"/>
              </w:rPr>
              <w:t xml:space="preserve"> </w:t>
            </w:r>
            <w:r w:rsidR="00E32934">
              <w:rPr>
                <w:rFonts w:ascii="Calibri" w:hAnsi="Calibri" w:cs="Calibri"/>
                <w:color w:val="333333"/>
              </w:rPr>
              <w:t>or patient care</w:t>
            </w:r>
            <w:r w:rsidRPr="003F6F49">
              <w:rPr>
                <w:rFonts w:ascii="Calibri" w:hAnsi="Calibri" w:cs="Calibri"/>
                <w:color w:val="333333"/>
              </w:rPr>
              <w:t>.</w:t>
            </w:r>
            <w:bookmarkEnd w:id="1"/>
          </w:p>
          <w:p w14:paraId="639F10F0" w14:textId="156188BC" w:rsidR="005733A4" w:rsidRPr="00096D75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bookmarkStart w:id="2" w:name="_Hlk98419877"/>
            <w:r w:rsidRPr="005021A4">
              <w:rPr>
                <w:rFonts w:ascii="Calibri" w:hAnsi="Calibri" w:cs="Calibri"/>
                <w:b/>
                <w:bCs/>
                <w:color w:val="333333"/>
              </w:rPr>
              <w:t>Summarise the training opportunities</w:t>
            </w:r>
            <w:r>
              <w:rPr>
                <w:rFonts w:ascii="Calibri" w:hAnsi="Calibri" w:cs="Calibri"/>
              </w:rPr>
              <w:t xml:space="preserve"> (techniques/methods) that the student will have access to as part of</w:t>
            </w:r>
            <w:r w:rsidR="007312A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is project.</w:t>
            </w:r>
          </w:p>
          <w:bookmarkEnd w:id="2"/>
          <w:p w14:paraId="712B298F" w14:textId="504BCC2A" w:rsidR="005733A4" w:rsidRPr="00083E86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eferences</w:t>
            </w:r>
          </w:p>
        </w:tc>
      </w:tr>
      <w:bookmarkEnd w:id="0"/>
      <w:tr w:rsidR="00871329" w:rsidRPr="00946CC5" w14:paraId="1FC6C7A7" w14:textId="77777777" w:rsidTr="00096D75">
        <w:tc>
          <w:tcPr>
            <w:tcW w:w="5000" w:type="pct"/>
            <w:gridSpan w:val="4"/>
            <w:shd w:val="clear" w:color="auto" w:fill="062047"/>
          </w:tcPr>
          <w:p w14:paraId="0D520CEE" w14:textId="7C9BC788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>FUNDING JUSTIFICATION</w:t>
            </w:r>
          </w:p>
        </w:tc>
      </w:tr>
      <w:tr w:rsidR="00871329" w:rsidRPr="00946CC5" w14:paraId="12AFB266" w14:textId="77777777" w:rsidTr="00DC2435">
        <w:tc>
          <w:tcPr>
            <w:tcW w:w="5000" w:type="pct"/>
            <w:gridSpan w:val="4"/>
          </w:tcPr>
          <w:p w14:paraId="122D1008" w14:textId="5E12BADB" w:rsidR="00871329" w:rsidRDefault="00871329" w:rsidP="00871329">
            <w:p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bookmarkStart w:id="3" w:name="_Hlk98419850"/>
            <w:r>
              <w:rPr>
                <w:rFonts w:ascii="Calibri" w:hAnsi="Calibri" w:cs="Calibri"/>
                <w:color w:val="333333"/>
              </w:rPr>
              <w:t xml:space="preserve">Please </w:t>
            </w:r>
            <w:r w:rsidR="00697B91">
              <w:rPr>
                <w:rFonts w:ascii="Calibri" w:hAnsi="Calibri" w:cs="Calibri"/>
                <w:color w:val="333333"/>
              </w:rPr>
              <w:t>supply</w:t>
            </w:r>
            <w:r>
              <w:rPr>
                <w:rFonts w:ascii="Calibri" w:hAnsi="Calibri" w:cs="Calibri"/>
                <w:color w:val="333333"/>
              </w:rPr>
              <w:t xml:space="preserve"> a paragraph for each of the below to confirm your project is suitable for the DPhil in Cancer Science Programme. </w:t>
            </w:r>
          </w:p>
          <w:p w14:paraId="3898BC5D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This programme is distinct from departmental and project DPhil’s in that it was established to provide researchers with opportunities to establish novel collaborations.</w:t>
            </w:r>
          </w:p>
          <w:p w14:paraId="567F02D1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 xml:space="preserve"> Summarise the rationale for including the supervisors and collaborators on the application, and confirm that this project is distinct from ongoing/historic work.</w:t>
            </w:r>
          </w:p>
          <w:p w14:paraId="619BED42" w14:textId="77777777" w:rsidR="00083E86" w:rsidRPr="005021A4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color w:val="333333"/>
              </w:rPr>
            </w:pPr>
            <w:r w:rsidRPr="0079149B">
              <w:rPr>
                <w:color w:val="333333"/>
              </w:rPr>
              <w:t xml:space="preserve">Summarise the relevance of this project to the CRUK and CRUK Oxford Centre </w:t>
            </w:r>
            <w:r w:rsidRPr="005021A4">
              <w:rPr>
                <w:color w:val="333333"/>
              </w:rPr>
              <w:t>research strategy focusing on the following scientific themes:</w:t>
            </w:r>
          </w:p>
          <w:p w14:paraId="64152CB4" w14:textId="64B4567F" w:rsidR="00083E86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lastRenderedPageBreak/>
              <w:t>Immuno-Oncology</w:t>
            </w:r>
          </w:p>
          <w:p w14:paraId="75672571" w14:textId="24D0242B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Cancer Big Data</w:t>
            </w:r>
          </w:p>
          <w:p w14:paraId="6AF3EA76" w14:textId="21D09B6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Novel Therapeutics</w:t>
            </w:r>
          </w:p>
          <w:p w14:paraId="5AE63341" w14:textId="6198BE5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 xml:space="preserve">Early Cancer Detection </w:t>
            </w:r>
          </w:p>
          <w:p w14:paraId="3BCA9D18" w14:textId="77777777" w:rsidR="007110B7" w:rsidRPr="005021A4" w:rsidRDefault="007110B7" w:rsidP="007110B7">
            <w:pPr>
              <w:spacing w:after="0" w:line="240" w:lineRule="auto"/>
              <w:ind w:left="1440"/>
              <w:jc w:val="both"/>
              <w:rPr>
                <w:color w:val="333333"/>
              </w:rPr>
            </w:pPr>
          </w:p>
          <w:p w14:paraId="1B60E09E" w14:textId="77777777" w:rsidR="00083E86" w:rsidRPr="005021A4" w:rsidRDefault="00083E86" w:rsidP="004535F5">
            <w:pPr>
              <w:spacing w:after="0" w:line="240" w:lineRule="auto"/>
              <w:ind w:left="720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Priority will be given to projects targeting digestive and blood cancers, however, it is not the intention that awards will be made exclusively in these fields.</w:t>
            </w:r>
          </w:p>
          <w:bookmarkEnd w:id="3"/>
          <w:p w14:paraId="3E886C4E" w14:textId="77777777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</w:tr>
      <w:tr w:rsidR="00DC2435" w:rsidRPr="001B0B9E" w14:paraId="61A0F6E1" w14:textId="77777777" w:rsidTr="00DC2435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147"/>
          </w:tcPr>
          <w:p w14:paraId="468118CB" w14:textId="62C019D3" w:rsidR="00DC2435" w:rsidRP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STUDENT</w:t>
            </w:r>
            <w:r w:rsidRPr="00DC2435">
              <w:rPr>
                <w:rFonts w:ascii="Calibri" w:hAnsi="Calibri" w:cs="Calibri"/>
                <w:b/>
              </w:rPr>
              <w:t xml:space="preserve"> </w:t>
            </w:r>
            <w:r w:rsidR="005733A4">
              <w:rPr>
                <w:rFonts w:ascii="Calibri" w:hAnsi="Calibri" w:cs="Calibri"/>
                <w:b/>
              </w:rPr>
              <w:t>EL</w:t>
            </w:r>
            <w:r w:rsidR="00871329">
              <w:rPr>
                <w:rFonts w:ascii="Calibri" w:hAnsi="Calibri" w:cs="Calibri"/>
                <w:b/>
              </w:rPr>
              <w:t>I</w:t>
            </w:r>
            <w:r w:rsidR="005733A4">
              <w:rPr>
                <w:rFonts w:ascii="Calibri" w:hAnsi="Calibri" w:cs="Calibri"/>
                <w:b/>
              </w:rPr>
              <w:t>G</w:t>
            </w:r>
            <w:r w:rsidR="00ED0EBB">
              <w:rPr>
                <w:rFonts w:ascii="Calibri" w:hAnsi="Calibri" w:cs="Calibri"/>
                <w:b/>
              </w:rPr>
              <w:t>IBILI</w:t>
            </w:r>
            <w:r w:rsidR="005733A4">
              <w:rPr>
                <w:rFonts w:ascii="Calibri" w:hAnsi="Calibri" w:cs="Calibri"/>
                <w:b/>
              </w:rPr>
              <w:t>TY DET</w:t>
            </w:r>
            <w:r w:rsidR="00ED0EBB">
              <w:rPr>
                <w:rFonts w:ascii="Calibri" w:hAnsi="Calibri" w:cs="Calibri"/>
                <w:b/>
              </w:rPr>
              <w:t>AI</w:t>
            </w:r>
            <w:r w:rsidR="005733A4">
              <w:rPr>
                <w:rFonts w:ascii="Calibri" w:hAnsi="Calibri" w:cs="Calibri"/>
                <w:b/>
              </w:rPr>
              <w:t>LS</w:t>
            </w:r>
            <w:r w:rsidRPr="00DC2435">
              <w:rPr>
                <w:rFonts w:ascii="Calibri" w:hAnsi="Calibri" w:cs="Calibri"/>
                <w:b/>
              </w:rPr>
              <w:t>:</w:t>
            </w:r>
          </w:p>
        </w:tc>
      </w:tr>
      <w:tr w:rsidR="00DC2435" w:rsidRPr="001B0B9E" w14:paraId="70C02082" w14:textId="77777777" w:rsidTr="00E32934">
        <w:trPr>
          <w:trHeight w:val="227"/>
        </w:trPr>
        <w:tc>
          <w:tcPr>
            <w:tcW w:w="1910" w:type="pct"/>
            <w:gridSpan w:val="2"/>
            <w:shd w:val="clear" w:color="auto" w:fill="E7F2FF"/>
          </w:tcPr>
          <w:p w14:paraId="772BF0B3" w14:textId="34CBD426" w:rsidR="00DC2435" w:rsidRPr="001B0B9E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background required for project delivery</w:t>
            </w:r>
          </w:p>
        </w:tc>
        <w:tc>
          <w:tcPr>
            <w:tcW w:w="3090" w:type="pct"/>
            <w:gridSpan w:val="2"/>
            <w:vAlign w:val="center"/>
          </w:tcPr>
          <w:p w14:paraId="6BBDF07F" w14:textId="59C2FA75" w:rsidR="00DC2435" w:rsidRPr="001B0B9E" w:rsidRDefault="00E32934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</w:t>
            </w:r>
            <w:proofErr w:type="gramStart"/>
            <w:r>
              <w:rPr>
                <w:rFonts w:ascii="Calibri" w:hAnsi="Calibri" w:cs="Calibri"/>
              </w:rPr>
              <w:t>100 word</w:t>
            </w:r>
            <w:proofErr w:type="gramEnd"/>
            <w:r>
              <w:rPr>
                <w:rFonts w:ascii="Calibri" w:hAnsi="Calibri" w:cs="Calibri"/>
              </w:rPr>
              <w:t xml:space="preserve"> summary)</w:t>
            </w:r>
          </w:p>
        </w:tc>
      </w:tr>
      <w:tr w:rsidR="00DC2435" w:rsidRPr="001B0B9E" w14:paraId="0F24F696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D41F8E2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Track 1 Eligible </w:t>
            </w:r>
          </w:p>
          <w:p w14:paraId="15AC1C7B" w14:textId="60AC0837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clin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 trainee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06CD5AE7" w14:textId="22A92FC0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71F28C65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A20FCCF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2 Eligible</w:t>
            </w:r>
          </w:p>
          <w:p w14:paraId="1003B922" w14:textId="189E41EA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med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undergraduate)</w:t>
            </w:r>
          </w:p>
        </w:tc>
        <w:tc>
          <w:tcPr>
            <w:tcW w:w="3090" w:type="pct"/>
            <w:gridSpan w:val="2"/>
            <w:vAlign w:val="center"/>
          </w:tcPr>
          <w:p w14:paraId="79E21953" w14:textId="01CA5CD8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54DD3337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01714D1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3 Eligible</w:t>
            </w:r>
          </w:p>
          <w:p w14:paraId="5A68AB33" w14:textId="03E87A24" w:rsidR="00E32934" w:rsidRDefault="00F30211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medical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science/chemistry/biochemistry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7C7CA545" w14:textId="4CCF846B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2832C6EA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FBCCC69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4 Eligible</w:t>
            </w:r>
          </w:p>
          <w:p w14:paraId="699D57C0" w14:textId="394EEDC2" w:rsidR="00E32934" w:rsidRDefault="00F30211" w:rsidP="00F3021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engineering/mathematic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/ physical science 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)</w:t>
            </w:r>
          </w:p>
        </w:tc>
        <w:tc>
          <w:tcPr>
            <w:tcW w:w="3090" w:type="pct"/>
            <w:gridSpan w:val="2"/>
            <w:vAlign w:val="center"/>
          </w:tcPr>
          <w:p w14:paraId="543C4BBF" w14:textId="6E737F04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A60129" w:rsidRPr="001B0B9E" w14:paraId="73E3F89B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9B3A95A" w14:textId="03D6232D" w:rsidR="00A60129" w:rsidRDefault="00225C42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If the project is eligible for a track 3 or 4 applicant, have you outlined a </w:t>
            </w:r>
            <w:r w:rsidR="0033654B">
              <w:rPr>
                <w:rFonts w:ascii="Calibri" w:hAnsi="Calibri" w:cs="Calibri"/>
                <w:b/>
              </w:rPr>
              <w:t>brief project proposal for the rotation?</w:t>
            </w:r>
          </w:p>
        </w:tc>
        <w:tc>
          <w:tcPr>
            <w:tcW w:w="3090" w:type="pct"/>
            <w:gridSpan w:val="2"/>
            <w:vAlign w:val="center"/>
          </w:tcPr>
          <w:p w14:paraId="0C74B22C" w14:textId="6740D0EA" w:rsidR="00A60129" w:rsidRDefault="00A60129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B3747C" w:rsidRPr="00B3747C" w14:paraId="56AF8AA7" w14:textId="77777777" w:rsidTr="00E12586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68B3CFC" w14:textId="4BD0BAB2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t xml:space="preserve">NON -CLINICAL ROTATIONAL </w:t>
            </w:r>
            <w:r w:rsidRPr="00B3747C">
              <w:rPr>
                <w:rFonts w:ascii="Calibri" w:hAnsi="Calibri"/>
                <w:b/>
                <w:bCs/>
              </w:rPr>
              <w:t>PROJECT DETAILS</w:t>
            </w:r>
          </w:p>
        </w:tc>
      </w:tr>
      <w:tr w:rsidR="00B3747C" w:rsidRPr="00B3747C" w14:paraId="392A2674" w14:textId="77777777" w:rsidTr="00E12586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2767134B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  <w:b/>
              </w:rPr>
            </w:pPr>
            <w:r w:rsidRPr="00B3747C">
              <w:rPr>
                <w:rFonts w:ascii="Calibri" w:hAnsi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E9EE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</w:p>
        </w:tc>
      </w:tr>
      <w:tr w:rsidR="00B3747C" w:rsidRPr="00B3747C" w14:paraId="05629989" w14:textId="77777777" w:rsidTr="00E12586">
        <w:tc>
          <w:tcPr>
            <w:tcW w:w="5000" w:type="pct"/>
            <w:gridSpan w:val="4"/>
          </w:tcPr>
          <w:p w14:paraId="5F2805C0" w14:textId="548756A9" w:rsidR="00B3747C" w:rsidRPr="00B3747C" w:rsidRDefault="00B3747C" w:rsidP="00B3747C">
            <w:pPr>
              <w:spacing w:after="0" w:line="240" w:lineRule="auto"/>
              <w:jc w:val="both"/>
              <w:rPr>
                <w:rFonts w:ascii="Calibri" w:hAnsi="Calibri" w:cs="Calibri"/>
                <w:lang w:eastAsia="en-GB"/>
              </w:rPr>
            </w:pPr>
            <w:r w:rsidRPr="00B3747C">
              <w:rPr>
                <w:rFonts w:ascii="Calibri" w:hAnsi="Calibri" w:cs="Calibri"/>
                <w:lang w:eastAsia="en-GB"/>
              </w:rPr>
              <w:t>For those projects applicable to non-</w:t>
            </w:r>
            <w:proofErr w:type="spellStart"/>
            <w:r w:rsidRPr="00B3747C">
              <w:rPr>
                <w:rFonts w:ascii="Calibri" w:hAnsi="Calibri" w:cs="Calibri"/>
                <w:lang w:eastAsia="en-GB"/>
              </w:rPr>
              <w:t>clinicans</w:t>
            </w:r>
            <w:proofErr w:type="spellEnd"/>
            <w:r w:rsidRPr="00B3747C">
              <w:rPr>
                <w:rFonts w:ascii="Calibri" w:hAnsi="Calibri" w:cs="Calibri"/>
                <w:lang w:eastAsia="en-GB"/>
              </w:rPr>
              <w:t xml:space="preserve">, </w:t>
            </w:r>
            <w:r>
              <w:rPr>
                <w:rFonts w:ascii="Calibri" w:hAnsi="Calibri" w:cs="Calibri"/>
                <w:lang w:eastAsia="en-GB"/>
              </w:rPr>
              <w:t xml:space="preserve">please </w:t>
            </w:r>
            <w:r w:rsidRPr="00B3747C">
              <w:rPr>
                <w:rFonts w:ascii="Calibri" w:hAnsi="Calibri" w:cs="Calibri"/>
                <w:lang w:eastAsia="en-GB"/>
              </w:rPr>
              <w:t xml:space="preserve">give a brief outline </w:t>
            </w:r>
            <w:r>
              <w:rPr>
                <w:rFonts w:ascii="Calibri" w:hAnsi="Calibri" w:cs="Calibri"/>
                <w:lang w:eastAsia="en-GB"/>
              </w:rPr>
              <w:t>(</w:t>
            </w:r>
            <w:r w:rsidRPr="00B3747C">
              <w:rPr>
                <w:rFonts w:ascii="Calibri" w:hAnsi="Calibri" w:cs="Calibri"/>
                <w:b/>
                <w:lang w:eastAsia="en-GB"/>
              </w:rPr>
              <w:t>500 words max)</w:t>
            </w:r>
            <w:r>
              <w:rPr>
                <w:rFonts w:ascii="Calibri" w:hAnsi="Calibri" w:cs="Calibri"/>
                <w:lang w:eastAsia="en-GB"/>
              </w:rPr>
              <w:t xml:space="preserve"> </w:t>
            </w:r>
            <w:r w:rsidRPr="00B3747C">
              <w:rPr>
                <w:rFonts w:ascii="Calibri" w:hAnsi="Calibri" w:cs="Calibri"/>
                <w:lang w:eastAsia="en-GB"/>
              </w:rPr>
              <w:t xml:space="preserve">of a project suitable for the </w:t>
            </w:r>
            <w:proofErr w:type="gramStart"/>
            <w:r w:rsidRPr="00B3747C">
              <w:rPr>
                <w:rFonts w:ascii="Calibri" w:hAnsi="Calibri" w:cs="Calibri"/>
                <w:lang w:eastAsia="en-GB"/>
              </w:rPr>
              <w:t>6 month</w:t>
            </w:r>
            <w:proofErr w:type="gramEnd"/>
            <w:r w:rsidRPr="00B3747C">
              <w:rPr>
                <w:rFonts w:ascii="Calibri" w:hAnsi="Calibri" w:cs="Calibri"/>
                <w:lang w:eastAsia="en-GB"/>
              </w:rPr>
              <w:t xml:space="preserve"> rotation which forms part of the overall 3 year DPhil. </w:t>
            </w:r>
          </w:p>
          <w:p w14:paraId="1B4CC302" w14:textId="67147A71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</w:p>
          <w:p w14:paraId="76122BA9" w14:textId="7CDD651F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ou should include:</w:t>
            </w:r>
          </w:p>
          <w:p w14:paraId="0D674A67" w14:textId="6AE1DE18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  <w:b/>
                <w:bCs/>
              </w:rPr>
            </w:pPr>
            <w:r w:rsidRPr="00B3747C">
              <w:rPr>
                <w:rFonts w:ascii="Calibri" w:hAnsi="Calibri"/>
                <w:b/>
                <w:bCs/>
              </w:rPr>
              <w:t xml:space="preserve">Abstract of the project </w:t>
            </w:r>
          </w:p>
          <w:p w14:paraId="6450A8A4" w14:textId="4318464A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</w:rPr>
            </w:pPr>
            <w:r w:rsidRPr="00B3747C">
              <w:rPr>
                <w:rFonts w:ascii="Calibri" w:hAnsi="Calibri"/>
                <w:b/>
                <w:bCs/>
              </w:rPr>
              <w:t>Summarise the training opportunities</w:t>
            </w:r>
            <w:r w:rsidRPr="00B3747C">
              <w:rPr>
                <w:rFonts w:ascii="Calibri" w:hAnsi="Calibri"/>
              </w:rPr>
              <w:t xml:space="preserve"> (techniques/methods) that the student will have access to as part of this project.</w:t>
            </w:r>
          </w:p>
        </w:tc>
      </w:tr>
    </w:tbl>
    <w:p w14:paraId="17D494CD" w14:textId="77777777" w:rsidR="00B3747C" w:rsidRDefault="00B3747C" w:rsidP="00143E37">
      <w:pPr>
        <w:spacing w:before="80" w:after="80"/>
        <w:rPr>
          <w:rFonts w:ascii="Calibri" w:hAnsi="Calibri"/>
        </w:rPr>
      </w:pPr>
    </w:p>
    <w:p w14:paraId="21C1CE6C" w14:textId="732CC6D3" w:rsidR="00A303C3" w:rsidRDefault="00A303C3" w:rsidP="00143E37">
      <w:pPr>
        <w:spacing w:before="80" w:after="80"/>
        <w:rPr>
          <w:rFonts w:ascii="Calibri" w:hAnsi="Calibri"/>
        </w:rPr>
      </w:pPr>
      <w:r w:rsidRPr="00C90121">
        <w:rPr>
          <w:rFonts w:ascii="Calibri" w:hAnsi="Calibri"/>
        </w:rPr>
        <w:t xml:space="preserve">It is the </w:t>
      </w:r>
      <w:r w:rsidRPr="00C90121">
        <w:rPr>
          <w:rFonts w:ascii="Calibri" w:hAnsi="Calibri"/>
          <w:b/>
          <w:u w:val="single"/>
        </w:rPr>
        <w:t>responsibility of the applicant</w:t>
      </w:r>
      <w:r w:rsidRPr="00C90121">
        <w:rPr>
          <w:rFonts w:ascii="Calibri" w:hAnsi="Calibri"/>
        </w:rPr>
        <w:t xml:space="preserve"> to secure the below signatures</w:t>
      </w:r>
      <w:r>
        <w:rPr>
          <w:rFonts w:ascii="Calibri" w:hAnsi="Calibri"/>
        </w:rPr>
        <w:t xml:space="preserve"> (shown in purple boxes)</w:t>
      </w:r>
      <w:r w:rsidRPr="00C90121">
        <w:rPr>
          <w:rFonts w:ascii="Calibri" w:hAnsi="Calibri"/>
        </w:rPr>
        <w:t xml:space="preserve"> </w:t>
      </w:r>
      <w:r w:rsidRPr="00C90121">
        <w:rPr>
          <w:rFonts w:ascii="Calibri" w:hAnsi="Calibri"/>
          <w:b/>
          <w:u w:val="single"/>
        </w:rPr>
        <w:t>before</w:t>
      </w:r>
      <w:r w:rsidRPr="00C90121">
        <w:rPr>
          <w:rFonts w:ascii="Calibri" w:hAnsi="Calibri"/>
        </w:rPr>
        <w:t xml:space="preserve"> the application is submitted to the Cancer Research UK Oxford Centre Team. </w:t>
      </w:r>
    </w:p>
    <w:tbl>
      <w:tblPr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6"/>
        <w:gridCol w:w="2029"/>
        <w:gridCol w:w="2368"/>
        <w:gridCol w:w="2370"/>
      </w:tblGrid>
      <w:tr w:rsidR="00A303C3" w:rsidRPr="00946CC5" w14:paraId="0B6F365F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2318D9FB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FOR COMPLETION BY </w:t>
            </w:r>
            <w:r w:rsidRPr="00946CC5">
              <w:rPr>
                <w:rFonts w:ascii="Calibri" w:hAnsi="Calibri" w:cs="Calibri"/>
                <w:b/>
                <w:bCs/>
              </w:rPr>
              <w:t xml:space="preserve">DEPARTMENTAL </w:t>
            </w:r>
            <w:r>
              <w:rPr>
                <w:rFonts w:ascii="Calibri" w:hAnsi="Calibri" w:cs="Calibri"/>
                <w:b/>
                <w:bCs/>
              </w:rPr>
              <w:t xml:space="preserve">ADMINISTRATIVE / FINANCIAL </w:t>
            </w:r>
            <w:r w:rsidRPr="00946CC5">
              <w:rPr>
                <w:rFonts w:ascii="Calibri" w:hAnsi="Calibri" w:cs="Calibri"/>
                <w:b/>
                <w:bCs/>
              </w:rPr>
              <w:t>CONTACT</w:t>
            </w:r>
          </w:p>
        </w:tc>
      </w:tr>
      <w:tr w:rsidR="00A303C3" w:rsidRPr="00946CC5" w14:paraId="3A89DD1E" w14:textId="77777777" w:rsidTr="001E24BA">
        <w:tc>
          <w:tcPr>
            <w:tcW w:w="2369" w:type="pct"/>
            <w:gridSpan w:val="2"/>
            <w:shd w:val="clear" w:color="auto" w:fill="E2EFD9"/>
          </w:tcPr>
          <w:p w14:paraId="4485993A" w14:textId="77777777" w:rsidR="00A303C3" w:rsidRPr="00946CC5" w:rsidRDefault="00A303C3" w:rsidP="00AB3104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>Departmental administrative/ financial contact name, address, and email for correspondence:</w:t>
            </w:r>
          </w:p>
        </w:tc>
        <w:tc>
          <w:tcPr>
            <w:tcW w:w="2631" w:type="pct"/>
            <w:gridSpan w:val="2"/>
          </w:tcPr>
          <w:p w14:paraId="5454212F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5ED50D1F" w14:textId="77777777" w:rsidTr="001E24BA">
        <w:tc>
          <w:tcPr>
            <w:tcW w:w="2369" w:type="pct"/>
            <w:gridSpan w:val="2"/>
            <w:shd w:val="clear" w:color="auto" w:fill="E2EFD9"/>
          </w:tcPr>
          <w:p w14:paraId="55F4A7F5" w14:textId="66BAFB27" w:rsidR="00A303C3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Please tick here if </w:t>
            </w:r>
            <w:r>
              <w:rPr>
                <w:rFonts w:ascii="Calibri" w:hAnsi="Calibri" w:cs="Calibri"/>
                <w:color w:val="000000"/>
                <w:lang w:val="en-US"/>
              </w:rPr>
              <w:t>the applicant’s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 position is funded </w:t>
            </w:r>
            <w:r>
              <w:rPr>
                <w:rFonts w:ascii="Calibri" w:hAnsi="Calibri" w:cs="Calibri"/>
                <w:color w:val="000000"/>
                <w:lang w:val="en-US"/>
              </w:rPr>
              <w:t>for the duration of the project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t xml:space="preserve"> and 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lastRenderedPageBreak/>
              <w:t>supervisor meets the criteria in the guidance provided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?  </w:t>
            </w:r>
          </w:p>
        </w:tc>
        <w:tc>
          <w:tcPr>
            <w:tcW w:w="2631" w:type="pct"/>
            <w:gridSpan w:val="2"/>
          </w:tcPr>
          <w:p w14:paraId="25DC369A" w14:textId="77777777" w:rsidR="00A303C3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i/>
                <w:iCs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Yes   </w:t>
            </w:r>
            <w:r>
              <w:rPr>
                <w:rFonts w:ascii="Calibri" w:hAnsi="Calibri" w:cs="Calibri"/>
              </w:rPr>
              <w:t>(Indicate expiry date of funding: ________________ )</w:t>
            </w:r>
          </w:p>
          <w:p w14:paraId="0C276832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No</w:t>
            </w:r>
          </w:p>
        </w:tc>
      </w:tr>
      <w:tr w:rsidR="00A303C3" w:rsidRPr="00946CC5" w14:paraId="5F0BB085" w14:textId="77777777" w:rsidTr="004E5EE4">
        <w:tc>
          <w:tcPr>
            <w:tcW w:w="2369" w:type="pct"/>
            <w:gridSpan w:val="2"/>
            <w:shd w:val="clear" w:color="auto" w:fill="E2EFD9"/>
          </w:tcPr>
          <w:p w14:paraId="2E6538A0" w14:textId="3C5D8853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</w:rPr>
            </w:pPr>
            <w:r w:rsidRPr="00CB186D">
              <w:rPr>
                <w:rFonts w:ascii="Calibri" w:hAnsi="Calibri" w:cs="Calibri"/>
                <w:b/>
              </w:rPr>
              <w:lastRenderedPageBreak/>
              <w:t>Departmental administrative / financial contact signature: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7C3A2E35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692F7581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E7FD587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b/>
                <w:bCs/>
              </w:rPr>
              <w:t xml:space="preserve">ENDORSEMENT BY HEAD OF DEPARTMENT/CHAIR OF FACULTY/HEAD OF SERVICE </w:t>
            </w:r>
          </w:p>
        </w:tc>
      </w:tr>
      <w:tr w:rsidR="00A303C3" w:rsidRPr="00946CC5" w14:paraId="703F6A8A" w14:textId="77777777" w:rsidTr="004E5EE4">
        <w:tc>
          <w:tcPr>
            <w:tcW w:w="2369" w:type="pct"/>
            <w:gridSpan w:val="2"/>
            <w:shd w:val="clear" w:color="auto" w:fill="E2EFD9"/>
          </w:tcPr>
          <w:p w14:paraId="5CBBD16B" w14:textId="5309DC84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  <w:i/>
                <w:iCs/>
              </w:rPr>
            </w:pPr>
            <w:r w:rsidRPr="00CB186D">
              <w:rPr>
                <w:rFonts w:ascii="Calibri" w:hAnsi="Calibri" w:cs="Calibri"/>
                <w:b/>
                <w:i/>
                <w:iCs/>
              </w:rPr>
              <w:t xml:space="preserve">Head of Department or Chair of Faculty to sign here to endorse the application </w:t>
            </w:r>
          </w:p>
          <w:p w14:paraId="2C5DE3DE" w14:textId="77777777" w:rsidR="00A303C3" w:rsidRPr="00946CC5" w:rsidRDefault="00A303C3" w:rsidP="00C42F58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 xml:space="preserve">In doing so they agree to provide the necessary facilities and confirm that the project would not entail a significant increase in use of any </w:t>
            </w:r>
            <w:r>
              <w:rPr>
                <w:rFonts w:ascii="Calibri" w:hAnsi="Calibri" w:cs="Calibri"/>
              </w:rPr>
              <w:t>departmental space</w:t>
            </w:r>
            <w:r w:rsidRPr="00946CC5">
              <w:rPr>
                <w:rFonts w:ascii="Calibri" w:hAnsi="Calibri" w:cs="Calibri"/>
              </w:rPr>
              <w:t xml:space="preserve">, and that any health and safety and ethical requirements would be covered: 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28FB8801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549D455C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307AC0B3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01C1AA6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4BE73654" w14:textId="77777777" w:rsidR="00A303C3" w:rsidRPr="00946CC5" w:rsidRDefault="00A303C3" w:rsidP="006B1B7E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Collaborator Support – each collaborator named on the applicatio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>must</w:t>
            </w:r>
            <w:r>
              <w:rPr>
                <w:rFonts w:ascii="Calibri" w:hAnsi="Calibri" w:cs="Calibri"/>
                <w:b/>
                <w:bCs/>
              </w:rPr>
              <w:t xml:space="preserve"> sign the below or a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 xml:space="preserve">email should be attached to the application </w:t>
            </w:r>
            <w:r>
              <w:rPr>
                <w:rFonts w:ascii="Calibri" w:hAnsi="Calibri" w:cs="Calibri"/>
                <w:b/>
                <w:bCs/>
                <w:u w:val="single"/>
              </w:rPr>
              <w:t xml:space="preserve">form </w:t>
            </w:r>
            <w:r w:rsidRPr="00AB3104">
              <w:rPr>
                <w:rFonts w:ascii="Calibri" w:hAnsi="Calibri" w:cs="Calibri"/>
                <w:b/>
                <w:bCs/>
              </w:rPr>
              <w:t>from</w:t>
            </w:r>
            <w:r>
              <w:rPr>
                <w:rFonts w:ascii="Calibri" w:hAnsi="Calibri" w:cs="Calibri"/>
                <w:b/>
                <w:bCs/>
              </w:rPr>
              <w:t xml:space="preserve"> them stating that they support the application and commit to the work as described.</w:t>
            </w:r>
          </w:p>
        </w:tc>
      </w:tr>
      <w:tr w:rsidR="00A303C3" w:rsidRPr="00946CC5" w14:paraId="050C5AFE" w14:textId="77777777" w:rsidTr="00AB3104">
        <w:tc>
          <w:tcPr>
            <w:tcW w:w="1242" w:type="pct"/>
          </w:tcPr>
          <w:p w14:paraId="5136F58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1127" w:type="pct"/>
          </w:tcPr>
          <w:p w14:paraId="4475D76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1315" w:type="pct"/>
          </w:tcPr>
          <w:p w14:paraId="77D50B04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epartment</w:t>
            </w:r>
          </w:p>
        </w:tc>
        <w:tc>
          <w:tcPr>
            <w:tcW w:w="1316" w:type="pct"/>
          </w:tcPr>
          <w:p w14:paraId="431483AD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 xml:space="preserve">Signature </w:t>
            </w:r>
          </w:p>
        </w:tc>
      </w:tr>
      <w:tr w:rsidR="00A303C3" w:rsidRPr="00946CC5" w14:paraId="4DDA884F" w14:textId="77777777" w:rsidTr="004E5EE4">
        <w:trPr>
          <w:trHeight w:val="578"/>
        </w:trPr>
        <w:tc>
          <w:tcPr>
            <w:tcW w:w="1242" w:type="pct"/>
          </w:tcPr>
          <w:p w14:paraId="460B7F4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21E27F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9F148B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5880521A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18EB43F5" w14:textId="77777777" w:rsidTr="004E5EE4">
        <w:trPr>
          <w:trHeight w:val="544"/>
        </w:trPr>
        <w:tc>
          <w:tcPr>
            <w:tcW w:w="1242" w:type="pct"/>
          </w:tcPr>
          <w:p w14:paraId="53AC28D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EA8DB9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EFDDF6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C6FD27F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7BFBCE2" w14:textId="77777777" w:rsidTr="004E5EE4">
        <w:trPr>
          <w:trHeight w:val="552"/>
        </w:trPr>
        <w:tc>
          <w:tcPr>
            <w:tcW w:w="1242" w:type="pct"/>
          </w:tcPr>
          <w:p w14:paraId="149ABE30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F7EE30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D9124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F9E5215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651B0D1" w14:textId="77777777" w:rsidTr="004E5EE4">
        <w:trPr>
          <w:trHeight w:val="559"/>
        </w:trPr>
        <w:tc>
          <w:tcPr>
            <w:tcW w:w="1242" w:type="pct"/>
          </w:tcPr>
          <w:p w14:paraId="61BDE7FE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D79D676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562548E1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F69BBAC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51591AC3" w14:textId="77777777" w:rsidTr="004E5EE4">
        <w:trPr>
          <w:trHeight w:val="568"/>
        </w:trPr>
        <w:tc>
          <w:tcPr>
            <w:tcW w:w="1242" w:type="pct"/>
          </w:tcPr>
          <w:p w14:paraId="46F91B2A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5D9400E8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F3BEA4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EE564C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7CADFA7" w14:textId="77777777" w:rsidTr="004E5EE4">
        <w:trPr>
          <w:trHeight w:val="548"/>
        </w:trPr>
        <w:tc>
          <w:tcPr>
            <w:tcW w:w="1242" w:type="pct"/>
          </w:tcPr>
          <w:p w14:paraId="6264823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4E3FD27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9738919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05F6C4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</w:tbl>
    <w:p w14:paraId="2E3A63A7" w14:textId="42DA2286" w:rsidR="00A303C3" w:rsidRDefault="00A303C3" w:rsidP="00C13D58">
      <w:pPr>
        <w:spacing w:before="120" w:after="120"/>
      </w:pPr>
      <w:r w:rsidRPr="000F159E">
        <w:rPr>
          <w:rFonts w:ascii="Calibri" w:hAnsi="Calibri" w:cs="Calibri"/>
          <w:b/>
          <w:sz w:val="20"/>
        </w:rPr>
        <w:t xml:space="preserve"> </w:t>
      </w:r>
      <w:r w:rsidRPr="000F159E">
        <w:rPr>
          <w:rFonts w:ascii="Calibri" w:hAnsi="Calibri" w:cs="Calibri"/>
          <w:b/>
          <w:sz w:val="20"/>
        </w:rPr>
        <w:br/>
        <w:t>Nb. The applicant/</w:t>
      </w:r>
      <w:r>
        <w:rPr>
          <w:rFonts w:ascii="Calibri" w:hAnsi="Calibri" w:cs="Calibri"/>
          <w:b/>
          <w:sz w:val="20"/>
        </w:rPr>
        <w:t>s do not need to sign the form.</w:t>
      </w:r>
    </w:p>
    <w:sectPr w:rsidR="00A303C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F9C5D" w14:textId="77777777" w:rsidR="008E7565" w:rsidRDefault="008E7565" w:rsidP="00A7403A">
      <w:pPr>
        <w:spacing w:after="0" w:line="240" w:lineRule="auto"/>
      </w:pPr>
      <w:r>
        <w:separator/>
      </w:r>
    </w:p>
  </w:endnote>
  <w:endnote w:type="continuationSeparator" w:id="0">
    <w:p w14:paraId="0A224E0B" w14:textId="77777777" w:rsidR="008E7565" w:rsidRDefault="008E7565" w:rsidP="00A74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9C3C" w14:textId="354FF1E4" w:rsidR="00FA203A" w:rsidRDefault="00FA203A">
    <w:pPr>
      <w:pStyle w:val="Footer"/>
      <w:jc w:val="right"/>
    </w:pPr>
  </w:p>
  <w:p w14:paraId="2B6B12C0" w14:textId="77777777" w:rsidR="00FA203A" w:rsidRDefault="00FA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86B32" w14:textId="77777777" w:rsidR="008E7565" w:rsidRDefault="008E7565" w:rsidP="00A7403A">
      <w:pPr>
        <w:spacing w:after="0" w:line="240" w:lineRule="auto"/>
      </w:pPr>
      <w:r>
        <w:separator/>
      </w:r>
    </w:p>
  </w:footnote>
  <w:footnote w:type="continuationSeparator" w:id="0">
    <w:p w14:paraId="0208A144" w14:textId="77777777" w:rsidR="008E7565" w:rsidRDefault="008E7565" w:rsidP="00A74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F1126" w14:textId="77777777" w:rsidR="00A7403A" w:rsidRDefault="00A7403A">
    <w:pPr>
      <w:pStyle w:val="Header"/>
    </w:pPr>
    <w:r w:rsidRPr="00315187">
      <w:rPr>
        <w:rFonts w:ascii="Calibri" w:hAnsi="Calibri" w:cs="Calibri"/>
        <w:noProof/>
        <w:sz w:val="28"/>
        <w:szCs w:val="40"/>
        <w:u w:val="single"/>
        <w:lang w:eastAsia="en-GB"/>
      </w:rPr>
      <w:drawing>
        <wp:anchor distT="0" distB="0" distL="114300" distR="114300" simplePos="0" relativeHeight="251659264" behindDoc="1" locked="0" layoutInCell="1" allowOverlap="1" wp14:anchorId="525D644D" wp14:editId="63DDCE23">
          <wp:simplePos x="0" y="0"/>
          <wp:positionH relativeFrom="page">
            <wp:posOffset>0</wp:posOffset>
          </wp:positionH>
          <wp:positionV relativeFrom="paragraph">
            <wp:posOffset>-438785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760A"/>
    <w:multiLevelType w:val="hybridMultilevel"/>
    <w:tmpl w:val="7710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55B6A"/>
    <w:multiLevelType w:val="multilevel"/>
    <w:tmpl w:val="124E9FDE"/>
    <w:lvl w:ilvl="0">
      <w:start w:val="1"/>
      <w:numFmt w:val="decimal"/>
      <w:lvlRestart w:val="0"/>
      <w:lvlText w:val="%1.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152"/>
        </w:tabs>
        <w:ind w:left="1152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</w:abstractNum>
  <w:abstractNum w:abstractNumId="3" w15:restartNumberingAfterBreak="0">
    <w:nsid w:val="32A8133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D3249"/>
    <w:multiLevelType w:val="hybridMultilevel"/>
    <w:tmpl w:val="42681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61BB5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64B8A"/>
    <w:multiLevelType w:val="hybridMultilevel"/>
    <w:tmpl w:val="7E32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379277">
    <w:abstractNumId w:val="5"/>
  </w:num>
  <w:num w:numId="2" w16cid:durableId="1402680576">
    <w:abstractNumId w:val="9"/>
  </w:num>
  <w:num w:numId="3" w16cid:durableId="990209178">
    <w:abstractNumId w:val="4"/>
  </w:num>
  <w:num w:numId="4" w16cid:durableId="935480140">
    <w:abstractNumId w:val="10"/>
  </w:num>
  <w:num w:numId="5" w16cid:durableId="1868176053">
    <w:abstractNumId w:val="7"/>
  </w:num>
  <w:num w:numId="6" w16cid:durableId="751583983">
    <w:abstractNumId w:val="2"/>
  </w:num>
  <w:num w:numId="7" w16cid:durableId="1958947433">
    <w:abstractNumId w:val="1"/>
  </w:num>
  <w:num w:numId="8" w16cid:durableId="1846364679">
    <w:abstractNumId w:val="0"/>
  </w:num>
  <w:num w:numId="9" w16cid:durableId="1630550265">
    <w:abstractNumId w:val="6"/>
  </w:num>
  <w:num w:numId="10" w16cid:durableId="1366834318">
    <w:abstractNumId w:val="8"/>
  </w:num>
  <w:num w:numId="11" w16cid:durableId="20125645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AwNzU0NjQwNTRX0lEKTi0uzszPAykwqgUAIcyCTCwAAAA="/>
  </w:docVars>
  <w:rsids>
    <w:rsidRoot w:val="00A7403A"/>
    <w:rsid w:val="000300B3"/>
    <w:rsid w:val="00054428"/>
    <w:rsid w:val="00081DB3"/>
    <w:rsid w:val="00083E86"/>
    <w:rsid w:val="00096D75"/>
    <w:rsid w:val="000B544E"/>
    <w:rsid w:val="000C0A7D"/>
    <w:rsid w:val="000C1997"/>
    <w:rsid w:val="000D07E9"/>
    <w:rsid w:val="000E7946"/>
    <w:rsid w:val="00103BD1"/>
    <w:rsid w:val="001162B1"/>
    <w:rsid w:val="00121FE2"/>
    <w:rsid w:val="00182B41"/>
    <w:rsid w:val="00194FE3"/>
    <w:rsid w:val="001E111C"/>
    <w:rsid w:val="00225C42"/>
    <w:rsid w:val="00233AC0"/>
    <w:rsid w:val="002A5F28"/>
    <w:rsid w:val="002C0DF6"/>
    <w:rsid w:val="002F461E"/>
    <w:rsid w:val="00305D79"/>
    <w:rsid w:val="00332CF0"/>
    <w:rsid w:val="0033654B"/>
    <w:rsid w:val="00336C31"/>
    <w:rsid w:val="00354ABF"/>
    <w:rsid w:val="003613D0"/>
    <w:rsid w:val="0039064F"/>
    <w:rsid w:val="003E2982"/>
    <w:rsid w:val="003F6F49"/>
    <w:rsid w:val="0041641D"/>
    <w:rsid w:val="004535F5"/>
    <w:rsid w:val="00460030"/>
    <w:rsid w:val="0047155E"/>
    <w:rsid w:val="004810CD"/>
    <w:rsid w:val="0048623B"/>
    <w:rsid w:val="004B7E4D"/>
    <w:rsid w:val="004E1902"/>
    <w:rsid w:val="004E5EE4"/>
    <w:rsid w:val="005021A4"/>
    <w:rsid w:val="005640A7"/>
    <w:rsid w:val="005733A4"/>
    <w:rsid w:val="00586A6C"/>
    <w:rsid w:val="00594E7B"/>
    <w:rsid w:val="005C2A15"/>
    <w:rsid w:val="005F6992"/>
    <w:rsid w:val="00655B06"/>
    <w:rsid w:val="00667FF5"/>
    <w:rsid w:val="00683172"/>
    <w:rsid w:val="00697B91"/>
    <w:rsid w:val="006B0303"/>
    <w:rsid w:val="006F1457"/>
    <w:rsid w:val="006F7152"/>
    <w:rsid w:val="007048AF"/>
    <w:rsid w:val="007110B7"/>
    <w:rsid w:val="007312AD"/>
    <w:rsid w:val="00804A47"/>
    <w:rsid w:val="008203FD"/>
    <w:rsid w:val="0082455B"/>
    <w:rsid w:val="008511AF"/>
    <w:rsid w:val="00871329"/>
    <w:rsid w:val="008B3B28"/>
    <w:rsid w:val="008B7AB2"/>
    <w:rsid w:val="008C5DA4"/>
    <w:rsid w:val="008E7565"/>
    <w:rsid w:val="009516B5"/>
    <w:rsid w:val="009C69B7"/>
    <w:rsid w:val="009D0569"/>
    <w:rsid w:val="009F1E07"/>
    <w:rsid w:val="00A25A74"/>
    <w:rsid w:val="00A30193"/>
    <w:rsid w:val="00A303C3"/>
    <w:rsid w:val="00A60129"/>
    <w:rsid w:val="00A7403A"/>
    <w:rsid w:val="00A82EC4"/>
    <w:rsid w:val="00A87C50"/>
    <w:rsid w:val="00AA351C"/>
    <w:rsid w:val="00AF5293"/>
    <w:rsid w:val="00B10F40"/>
    <w:rsid w:val="00B16AC6"/>
    <w:rsid w:val="00B32529"/>
    <w:rsid w:val="00B32800"/>
    <w:rsid w:val="00B34E3C"/>
    <w:rsid w:val="00B3747C"/>
    <w:rsid w:val="00B60F99"/>
    <w:rsid w:val="00B75C26"/>
    <w:rsid w:val="00B80A22"/>
    <w:rsid w:val="00BB461B"/>
    <w:rsid w:val="00BF0AE2"/>
    <w:rsid w:val="00BF7775"/>
    <w:rsid w:val="00C13D58"/>
    <w:rsid w:val="00C15C43"/>
    <w:rsid w:val="00C1741A"/>
    <w:rsid w:val="00C77D1D"/>
    <w:rsid w:val="00C84CCD"/>
    <w:rsid w:val="00C95D08"/>
    <w:rsid w:val="00CB37D3"/>
    <w:rsid w:val="00CD446C"/>
    <w:rsid w:val="00CE07C4"/>
    <w:rsid w:val="00CE380C"/>
    <w:rsid w:val="00D54C34"/>
    <w:rsid w:val="00D85FA1"/>
    <w:rsid w:val="00D8705E"/>
    <w:rsid w:val="00DA33AD"/>
    <w:rsid w:val="00DA65CB"/>
    <w:rsid w:val="00DC2435"/>
    <w:rsid w:val="00E01330"/>
    <w:rsid w:val="00E23060"/>
    <w:rsid w:val="00E32934"/>
    <w:rsid w:val="00E441FB"/>
    <w:rsid w:val="00E54F5B"/>
    <w:rsid w:val="00E760EF"/>
    <w:rsid w:val="00E8406E"/>
    <w:rsid w:val="00EC025C"/>
    <w:rsid w:val="00ED0EBB"/>
    <w:rsid w:val="00ED213A"/>
    <w:rsid w:val="00EF134E"/>
    <w:rsid w:val="00EF2D71"/>
    <w:rsid w:val="00F30211"/>
    <w:rsid w:val="00F4020E"/>
    <w:rsid w:val="00F61761"/>
    <w:rsid w:val="00F92B57"/>
    <w:rsid w:val="00FA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B29C"/>
  <w15:chartTrackingRefBased/>
  <w15:docId w15:val="{FD58E743-1484-4BD5-80D5-C191387D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A7403A"/>
    <w:pPr>
      <w:keepNext/>
      <w:tabs>
        <w:tab w:val="left" w:pos="576"/>
        <w:tab w:val="left" w:pos="1152"/>
        <w:tab w:val="left" w:pos="1728"/>
        <w:tab w:val="left" w:pos="5760"/>
        <w:tab w:val="right" w:pos="9029"/>
      </w:tabs>
      <w:spacing w:before="240" w:after="120" w:line="240" w:lineRule="auto"/>
      <w:outlineLvl w:val="1"/>
    </w:pPr>
    <w:rPr>
      <w:rFonts w:ascii="Times New Roman" w:eastAsia="Times New Roman" w:hAnsi="Times New Roman" w:cs="Arial"/>
      <w:b/>
      <w:bCs/>
      <w:i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7403A"/>
    <w:rPr>
      <w:rFonts w:ascii="Times New Roman" w:eastAsia="Times New Roman" w:hAnsi="Times New Roman" w:cs="Arial"/>
      <w:b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03A"/>
  </w:style>
  <w:style w:type="paragraph" w:styleId="Footer">
    <w:name w:val="footer"/>
    <w:basedOn w:val="Normal"/>
    <w:link w:val="Foot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03A"/>
  </w:style>
  <w:style w:type="paragraph" w:styleId="ListParagraph">
    <w:name w:val="List Paragraph"/>
    <w:basedOn w:val="Normal"/>
    <w:uiPriority w:val="34"/>
    <w:qFormat/>
    <w:rsid w:val="00A7403A"/>
    <w:pPr>
      <w:ind w:left="720"/>
      <w:contextualSpacing/>
    </w:pPr>
  </w:style>
  <w:style w:type="paragraph" w:styleId="NoSpacing">
    <w:name w:val="No Spacing"/>
    <w:uiPriority w:val="99"/>
    <w:qFormat/>
    <w:rsid w:val="00EF2D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2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A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19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B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B9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302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D0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7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training@medsci.ox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E44A1-9046-491E-84DD-D90B1FDA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Band</dc:creator>
  <cp:keywords/>
  <dc:description/>
  <cp:lastModifiedBy>Susannah Cronin</cp:lastModifiedBy>
  <cp:revision>2</cp:revision>
  <cp:lastPrinted>2019-02-12T08:20:00Z</cp:lastPrinted>
  <dcterms:created xsi:type="dcterms:W3CDTF">2026-04-13T08:24:00Z</dcterms:created>
  <dcterms:modified xsi:type="dcterms:W3CDTF">2026-04-13T08:24:00Z</dcterms:modified>
</cp:coreProperties>
</file>